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Editor</w:t>
      </w:r>
      <w:r>
        <w:t xml:space="preserve"> </w:t>
      </w:r>
      <w:r>
        <w:t xml:space="preserve">Position</w:t>
      </w:r>
      <w:r>
        <w:t xml:space="preserve"> </w:t>
      </w:r>
      <w:r>
        <w:t xml:space="preserve">in</w:t>
      </w:r>
      <w:r>
        <w:t xml:space="preserve"> </w:t>
      </w:r>
      <w:r>
        <w:t xml:space="preserve">Egypt</w:t>
      </w:r>
      <w:r>
        <w:t xml:space="preserve"> </w:t>
      </w:r>
      <w:r>
        <w:t xml:space="preserve">Cairo</w:t>
      </w:r>
    </w:p>
    <w:bookmarkStart w:id="20" w:name="internship-application-letter"/>
    <w:p>
      <w:pPr>
        <w:pStyle w:val="Heading1"/>
      </w:pPr>
      <w:r>
        <w:t xml:space="preserve">Internship Application Letter</w:t>
      </w:r>
    </w:p>
    <w:p>
      <w:pPr>
        <w:pStyle w:val="FirstParagraph"/>
      </w:pPr>
      <w:r>
        <w:t xml:space="preserve">For the Editor Internship Position in Egypt Cairo</w:t>
      </w:r>
    </w:p>
    <w:bookmarkEnd w:id="20"/>
    <w:p>
      <w:pPr>
        <w:pStyle w:val="BodyText"/>
      </w:pPr>
      <w:r>
        <w:t xml:space="preserve">[Your Full Name]</w:t>
      </w:r>
      <w:r>
        <w:br/>
      </w:r>
      <w:r>
        <w:t xml:space="preserve">[Your Address]</w:t>
      </w:r>
      <w:r>
        <w:br/>
      </w:r>
      <w:r>
        <w:t xml:space="preserve">Cairo, Egypt</w:t>
      </w:r>
      <w:r>
        <w:br/>
      </w:r>
      <w:r>
        <w:t xml:space="preserve">[Phone Number]</w:t>
      </w:r>
      <w:r>
        <w:br/>
      </w:r>
      <w:r>
        <w:t xml:space="preserve">[Email Address]</w:t>
      </w:r>
    </w:p>
    <w:p>
      <w:pPr>
        <w:pStyle w:val="BodyText"/>
      </w:pPr>
      <w:r>
        <w:t xml:space="preserve">[Date]</w:t>
      </w:r>
    </w:p>
    <w:p>
      <w:pPr>
        <w:pStyle w:val="BodyText"/>
      </w:pPr>
      <w:r>
        <w:t xml:space="preserve">Dear Hiring Manager,</w:t>
      </w:r>
    </w:p>
    <w:p>
      <w:pPr>
        <w:pStyle w:val="BodyText"/>
      </w:pPr>
      <w:r>
        <w:t xml:space="preserve">Hiring Department</w:t>
      </w:r>
      <w:r>
        <w:br/>
      </w:r>
      <w:r>
        <w:t xml:space="preserve">[Company Name]</w:t>
      </w:r>
      <w:r>
        <w:br/>
      </w:r>
      <w:r>
        <w:t xml:space="preserve">Company Address</w:t>
      </w:r>
      <w:r>
        <w:br/>
      </w:r>
      <w:r>
        <w:t xml:space="preserve">Cairo, Egypt</w:t>
      </w:r>
    </w:p>
    <w:bookmarkStart w:id="21" w:name="X2b03f03561832b27f868730872c3351a13fbd84"/>
    <w:p>
      <w:pPr>
        <w:pStyle w:val="Heading2"/>
      </w:pPr>
      <w:r>
        <w:t xml:space="preserve">Subject: Internship Application Letter for Editor Position in Egypt Cairo</w:t>
      </w:r>
    </w:p>
    <w:bookmarkEnd w:id="21"/>
    <w:p>
      <w:pPr>
        <w:pStyle w:val="FirstParagraph"/>
      </w:pPr>
      <w:r>
        <w:t xml:space="preserve">Dear Hiring Committee,</w:t>
      </w:r>
    </w:p>
    <w:p>
      <w:pPr>
        <w:pStyle w:val="BodyText"/>
      </w:pPr>
      <w:r>
        <w:t xml:space="preserve">I am writing this Internship Application Letter to express my profound enthusiasm for the Editor Internship position within your esteemed organization in Egypt Cairo. As a highly motivated journalism and Arabic literature student at the American University in Cairo (AUC), I have consistently demonstrated exceptional editorial aptitude through academic projects, campus publications, and community media initiatives. The opportunity to contribute as an Editor within Egypt's most dynamic media hub represents the perfect convergence of my academic passion, professional aspirations, and cultural commitment to Egypt Cairo's evolving narrative landscape.</w:t>
      </w:r>
    </w:p>
    <w:p>
      <w:pPr>
        <w:pStyle w:val="BodyText"/>
      </w:pPr>
      <w:r>
        <w:t xml:space="preserve">My journey toward becoming a skilled Editor began during my freshman year when I joined AUC's award-winning student newspaper, The Eagle. As an editorial intern for two consecutive semesters, I managed the end-to-end editing process for over 80 articles spanning political analysis, cultural commentary, and campus news. This experience taught me to balance strict grammatical precision with contextual sensitivity—critical skills when crafting content for Egypt Cairo's diverse audience. For instance, while editing a series on urban development in Downtown Cairo, I collaborated with writers to ensure narratives authentically reflected neighborhood perspectives without editorial bias, directly addressing the complex social fabric of Egypt Cairo. My ability to navigate these nuances has been further refined through my academic coursework in Media Ethics and Arabic Linguistics at AUC.</w:t>
      </w:r>
    </w:p>
    <w:p>
      <w:pPr>
        <w:pStyle w:val="BodyText"/>
      </w:pPr>
      <w:r>
        <w:t xml:space="preserve">What particularly excites me about this Editor internship is your organization's reputation for pioneering editorial excellence within Egypt Cairo's media ecosystem. I have closely followed your recent project, 'Voices of the Nile,' which featured meticulously curated stories on women entrepreneurs across Cairo governorate. This initiative exemplifies the very standard of culturally intelligent editing I aspire to achieve as an Editor in Egypt Cairo—a standard that respects local dialects while maintaining professional polish. Your commitment to amplifying authentic Egyptian narratives aligns perfectly with my belief that editorial work in Egypt Cairo must transcend mere grammar correction to become a catalyst for meaningful dialogue. I am eager to apply my skills under your mentorship while learning how seasoned Editors at your organization navigate the unique challenges of digital media consumption in contemporary Cairo.</w:t>
      </w:r>
    </w:p>
    <w:p>
      <w:pPr>
        <w:pStyle w:val="BodyText"/>
      </w:pPr>
      <w:r>
        <w:t xml:space="preserve">My technical proficiency complements my editorial instincts. I possess advanced skills in Adobe InDesign and Microsoft Word's Track Changes for collaborative editing, and I am proficient in using analytics tools to assess content engagement—a crucial competency for Editors operating within Egypt Cairo's rapidly digitizing media environment. During my volunteer work with the Cairo Cultural Foundation last summer, I edited their digital magazine, implementing SEO best practices that increased reader retention by 35% among Arabic-speaking audiences. This experience taught me how to adapt editorial strategies for different platforms while preserving content integrity—a skill directly transferable to your organization's multi-platform approach in Egypt Cairo. Furthermore, my fluency in both Modern Standard Arabic and Egyptian Colloquial Arabic enables me to understand linguistic subtleties that might be lost on non-native editors working with Cairo-based content.</w:t>
      </w:r>
    </w:p>
    <w:p>
      <w:pPr>
        <w:pStyle w:val="BodyText"/>
      </w:pPr>
      <w:r>
        <w:t xml:space="preserve">I recognize that effective editing in Egypt Cairo requires more than technical skill—it demands cultural fluency. Throughout my academic career, I've immersed myself in understanding Cairo's historical context through courses like "Cairo: City of Stories" and by participating in neighborhood storytelling workshops across Al-Darb Al-Ahmar and Zamalek. These experiences have taught me that an Editor working in Egypt Cairo must recognize how language choices impact community reception—whether it's the appropriate use of terms like 'Mish Mish' (a beloved Cairo street food) versus formal Arabic equivalents, or understanding how t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Editor Position in Egypt Cairo</dc:title>
  <dc:creator/>
  <dc:language>en</dc:language>
  <cp:keywords/>
  <dcterms:created xsi:type="dcterms:W3CDTF">2026-07-14T09:19:53Z</dcterms:created>
  <dcterms:modified xsi:type="dcterms:W3CDTF">2026-07-14T09:19:53Z</dcterms:modified>
</cp:coreProperties>
</file>

<file path=docProps/custom.xml><?xml version="1.0" encoding="utf-8"?>
<Properties xmlns="http://schemas.openxmlformats.org/officeDocument/2006/custom-properties" xmlns:vt="http://schemas.openxmlformats.org/officeDocument/2006/docPropsVTypes"/>
</file>